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F9097" w14:textId="77777777" w:rsidR="00C44D54" w:rsidRDefault="00C44D54">
      <w:pPr>
        <w:pStyle w:val="Body"/>
        <w:ind w:right="403"/>
      </w:pPr>
    </w:p>
    <w:p w14:paraId="0C72C3F8" w14:textId="7DBBBD9E" w:rsidR="00A322AF" w:rsidRDefault="009C0F19" w:rsidP="00A322AF">
      <w:pPr>
        <w:pStyle w:val="Body"/>
        <w:ind w:right="403"/>
        <w:jc w:val="center"/>
        <w:rPr>
          <w:b/>
          <w:bCs/>
          <w:sz w:val="40"/>
          <w:szCs w:val="40"/>
        </w:rPr>
      </w:pPr>
      <w:r w:rsidRPr="00660444">
        <w:rPr>
          <w:b/>
          <w:bCs/>
          <w:sz w:val="40"/>
          <w:szCs w:val="40"/>
        </w:rPr>
        <w:t xml:space="preserve">LSE SEAC </w:t>
      </w:r>
      <w:r w:rsidR="005133BD" w:rsidRPr="00660444">
        <w:rPr>
          <w:b/>
          <w:bCs/>
          <w:sz w:val="40"/>
          <w:szCs w:val="40"/>
        </w:rPr>
        <w:t xml:space="preserve">PhD </w:t>
      </w:r>
      <w:r w:rsidR="0089043C" w:rsidRPr="00660444">
        <w:rPr>
          <w:b/>
          <w:bCs/>
          <w:sz w:val="40"/>
          <w:szCs w:val="40"/>
        </w:rPr>
        <w:t>Conference</w:t>
      </w:r>
      <w:r w:rsidR="005133BD" w:rsidRPr="00660444">
        <w:rPr>
          <w:b/>
          <w:bCs/>
          <w:sz w:val="40"/>
          <w:szCs w:val="40"/>
        </w:rPr>
        <w:t xml:space="preserve"> Fund</w:t>
      </w:r>
    </w:p>
    <w:p w14:paraId="3E393C36" w14:textId="166FC5F6" w:rsidR="00C44D54" w:rsidRPr="00841F70" w:rsidRDefault="009C0F19" w:rsidP="00841F70">
      <w:pPr>
        <w:pStyle w:val="Body"/>
        <w:ind w:right="403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lang w:val="en-US"/>
        </w:rPr>
        <w:t xml:space="preserve">Application Form </w:t>
      </w:r>
    </w:p>
    <w:p w14:paraId="08ACFA40" w14:textId="7DD14A44" w:rsidR="003D25EF" w:rsidRPr="00A36217" w:rsidRDefault="009C0F19" w:rsidP="00A36217">
      <w:pPr>
        <w:pStyle w:val="Body"/>
        <w:ind w:right="403"/>
        <w:jc w:val="center"/>
        <w:rPr>
          <w:b/>
          <w:bCs/>
          <w:sz w:val="26"/>
          <w:szCs w:val="26"/>
          <w:lang w:val="da-DK"/>
        </w:rPr>
      </w:pPr>
      <w:r>
        <w:rPr>
          <w:b/>
          <w:bCs/>
          <w:sz w:val="26"/>
          <w:szCs w:val="26"/>
          <w:lang w:val="da-DK"/>
        </w:rPr>
        <w:t>APPLICANT DETAILS</w:t>
      </w:r>
    </w:p>
    <w:tbl>
      <w:tblPr>
        <w:tblW w:w="975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823"/>
        <w:gridCol w:w="5930"/>
      </w:tblGrid>
      <w:tr w:rsidR="00C44D54" w14:paraId="20407EF9" w14:textId="77777777" w:rsidTr="00F82746">
        <w:trPr>
          <w:trHeight w:val="26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C14DC50" w14:textId="32B0F88F" w:rsidR="00C44D54" w:rsidRPr="000A6538" w:rsidRDefault="00A322AF">
            <w:pPr>
              <w:pStyle w:val="Body"/>
              <w:spacing w:after="0" w:line="240" w:lineRule="auto"/>
              <w:ind w:right="403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0A6538">
              <w:rPr>
                <w:b/>
                <w:bCs/>
              </w:rPr>
              <w:t>ame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754EE23" w14:textId="77777777" w:rsidR="00C44D54" w:rsidRDefault="00C44D54"/>
        </w:tc>
      </w:tr>
      <w:tr w:rsidR="00C44D54" w14:paraId="5FD7CA32" w14:textId="77777777" w:rsidTr="00F82746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6553CA28" w14:textId="6D5A7045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Email</w:t>
            </w:r>
            <w:r w:rsidR="000A6538">
              <w:rPr>
                <w:b/>
                <w:bCs/>
                <w:lang w:val="en-US"/>
              </w:rPr>
              <w:t xml:space="preserve"> address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A7F471B" w14:textId="77777777" w:rsidR="00C44D54" w:rsidRDefault="00C44D54"/>
        </w:tc>
      </w:tr>
      <w:tr w:rsidR="00C44D54" w14:paraId="7CDE3422" w14:textId="77777777" w:rsidTr="00F82746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474D5E0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epartment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13DD9ED" w14:textId="77777777" w:rsidR="00C44D54" w:rsidRDefault="00C44D54"/>
        </w:tc>
      </w:tr>
      <w:tr w:rsidR="00C44D54" w14:paraId="4EEA7D59" w14:textId="77777777" w:rsidTr="00F82746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382F0CA" w14:textId="6101E5C0" w:rsidR="00C44D54" w:rsidRDefault="006946F1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 xml:space="preserve">PhD </w:t>
            </w:r>
            <w:proofErr w:type="spellStart"/>
            <w:r>
              <w:rPr>
                <w:b/>
                <w:bCs/>
                <w:lang w:val="en-US"/>
              </w:rPr>
              <w:t>Programme</w:t>
            </w:r>
            <w:proofErr w:type="spellEnd"/>
            <w:r w:rsidR="009C0F19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15C59B7" w14:textId="77777777" w:rsidR="00C44D54" w:rsidRDefault="00C44D54"/>
        </w:tc>
      </w:tr>
      <w:tr w:rsidR="006946F1" w14:paraId="06CFB470" w14:textId="77777777" w:rsidTr="00F82746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2167D80" w14:textId="2FE206A7" w:rsidR="006946F1" w:rsidRDefault="006946F1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ar of Study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3D96A4C" w14:textId="77777777" w:rsidR="006946F1" w:rsidRDefault="006946F1"/>
        </w:tc>
      </w:tr>
      <w:tr w:rsidR="007319E1" w14:paraId="433C7361" w14:textId="77777777" w:rsidTr="00F82746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6FC2CF11" w14:textId="3CA405B8" w:rsidR="007319E1" w:rsidRDefault="007319E1" w:rsidP="00A36217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Have you </w:t>
            </w:r>
            <w:r w:rsidR="00660444">
              <w:rPr>
                <w:b/>
                <w:bCs/>
                <w:lang w:val="en-US"/>
              </w:rPr>
              <w:t>been</w:t>
            </w:r>
            <w:r>
              <w:rPr>
                <w:b/>
                <w:bCs/>
                <w:lang w:val="en-US"/>
              </w:rPr>
              <w:t xml:space="preserve"> upgrade</w:t>
            </w:r>
            <w:r w:rsidR="00660444">
              <w:rPr>
                <w:b/>
                <w:bCs/>
                <w:lang w:val="en-US"/>
              </w:rPr>
              <w:t>d to PhD status</w:t>
            </w:r>
            <w:r>
              <w:rPr>
                <w:b/>
                <w:bCs/>
                <w:lang w:val="en-US"/>
              </w:rPr>
              <w:t xml:space="preserve">? (if not, </w:t>
            </w:r>
            <w:r w:rsidR="00D50CF3">
              <w:rPr>
                <w:b/>
                <w:bCs/>
                <w:lang w:val="en-US"/>
              </w:rPr>
              <w:t>please indicate the anticipated date of</w:t>
            </w:r>
            <w:r>
              <w:rPr>
                <w:b/>
                <w:bCs/>
                <w:lang w:val="en-US"/>
              </w:rPr>
              <w:t xml:space="preserve"> upgrade)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F8EC586" w14:textId="77777777" w:rsidR="007319E1" w:rsidRDefault="007319E1"/>
        </w:tc>
      </w:tr>
      <w:tr w:rsidR="00A520F0" w14:paraId="4D6C45DA" w14:textId="77777777" w:rsidTr="00F82746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CBC4DD0" w14:textId="2186B26F" w:rsidR="00A520F0" w:rsidRDefault="008E6A8F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What sources of funding are you relying on</w:t>
            </w:r>
            <w:r w:rsidR="0033367B">
              <w:rPr>
                <w:b/>
                <w:bCs/>
                <w:lang w:val="en-US"/>
              </w:rPr>
              <w:t xml:space="preserve"> for your studies and are available to you for </w:t>
            </w:r>
            <w:r w:rsidR="00136C4E">
              <w:rPr>
                <w:b/>
                <w:bCs/>
                <w:lang w:val="en-US"/>
              </w:rPr>
              <w:t>attending conferences</w:t>
            </w:r>
            <w:r w:rsidR="00A033DD">
              <w:rPr>
                <w:b/>
                <w:bCs/>
                <w:lang w:val="en-US"/>
              </w:rPr>
              <w:t>?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3F0211A9" w14:textId="77777777" w:rsidR="00A520F0" w:rsidRDefault="00A520F0"/>
        </w:tc>
      </w:tr>
    </w:tbl>
    <w:p w14:paraId="090ADED4" w14:textId="77777777" w:rsidR="00945004" w:rsidRDefault="00945004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</w:p>
    <w:p w14:paraId="3157C591" w14:textId="35C95D3E" w:rsidR="006946F1" w:rsidRDefault="006946F1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DETAILS OF P</w:t>
      </w:r>
      <w:r w:rsidR="00C60F0D">
        <w:rPr>
          <w:b/>
          <w:bCs/>
          <w:sz w:val="26"/>
          <w:szCs w:val="26"/>
        </w:rPr>
        <w:t>H</w:t>
      </w:r>
      <w:r>
        <w:rPr>
          <w:b/>
          <w:bCs/>
          <w:sz w:val="26"/>
          <w:szCs w:val="26"/>
        </w:rPr>
        <w:t>D PROJECT</w:t>
      </w:r>
    </w:p>
    <w:tbl>
      <w:tblPr>
        <w:tblW w:w="975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823"/>
        <w:gridCol w:w="5930"/>
      </w:tblGrid>
      <w:tr w:rsidR="006946F1" w14:paraId="69161960" w14:textId="77777777" w:rsidTr="00F82746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02AB3E1" w14:textId="7EE1EFCF" w:rsidR="006946F1" w:rsidRDefault="006946F1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Thesis title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1439775" w14:textId="77777777" w:rsidR="006946F1" w:rsidRDefault="006946F1" w:rsidP="002505BC"/>
        </w:tc>
      </w:tr>
      <w:tr w:rsidR="006946F1" w14:paraId="43FACCFE" w14:textId="77777777" w:rsidTr="00F82746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FD868B8" w14:textId="66484E6F" w:rsidR="006946F1" w:rsidRDefault="006946F1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Supervisor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C362372" w14:textId="77777777" w:rsidR="006946F1" w:rsidRDefault="006946F1" w:rsidP="002505BC"/>
        </w:tc>
      </w:tr>
      <w:tr w:rsidR="006946F1" w14:paraId="38A63BB3" w14:textId="77777777" w:rsidTr="00F82746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796FA6D" w14:textId="1A124436" w:rsidR="006946F1" w:rsidRDefault="0089043C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 xml:space="preserve">Research summary 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611EC62" w14:textId="77777777" w:rsidR="006946F1" w:rsidRDefault="006946F1" w:rsidP="002505BC"/>
        </w:tc>
      </w:tr>
    </w:tbl>
    <w:p w14:paraId="494FB7E2" w14:textId="77777777" w:rsidR="003D25EF" w:rsidRDefault="003D25EF" w:rsidP="005D522C">
      <w:pPr>
        <w:pStyle w:val="Body"/>
        <w:ind w:right="403"/>
        <w:rPr>
          <w:b/>
          <w:bCs/>
          <w:sz w:val="26"/>
          <w:szCs w:val="26"/>
        </w:rPr>
      </w:pPr>
    </w:p>
    <w:p w14:paraId="157FB4C9" w14:textId="4C455F8A" w:rsidR="00C44D54" w:rsidRPr="0089043C" w:rsidRDefault="003C184D" w:rsidP="005D522C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CONFERENCE DETAILS</w:t>
      </w:r>
    </w:p>
    <w:tbl>
      <w:tblPr>
        <w:tblW w:w="975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823"/>
        <w:gridCol w:w="5930"/>
      </w:tblGrid>
      <w:tr w:rsidR="0089043C" w14:paraId="688DB798" w14:textId="77777777" w:rsidTr="005D522C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CB2464F" w14:textId="39D35517" w:rsidR="0089043C" w:rsidRDefault="0089043C" w:rsidP="00ED753A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Conference title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2E4001B1" w14:textId="77777777" w:rsidR="0089043C" w:rsidRDefault="0089043C" w:rsidP="00ED753A"/>
        </w:tc>
      </w:tr>
      <w:tr w:rsidR="0089043C" w14:paraId="3D52DE4D" w14:textId="77777777" w:rsidTr="005D522C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FC92953" w14:textId="43BB5C51" w:rsidR="0089043C" w:rsidRDefault="0089043C" w:rsidP="00ED753A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 xml:space="preserve">Conference </w:t>
            </w:r>
            <w:proofErr w:type="spellStart"/>
            <w:r>
              <w:rPr>
                <w:b/>
                <w:bCs/>
                <w:lang w:val="en-US"/>
              </w:rPr>
              <w:t>organisers</w:t>
            </w:r>
            <w:proofErr w:type="spellEnd"/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343063C" w14:textId="77777777" w:rsidR="0089043C" w:rsidRDefault="0089043C" w:rsidP="00ED753A"/>
        </w:tc>
      </w:tr>
      <w:tr w:rsidR="0089043C" w14:paraId="6E7EADA0" w14:textId="77777777" w:rsidTr="005D522C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2F26F3C9" w14:textId="375ADDD2" w:rsidR="0089043C" w:rsidRDefault="0089043C" w:rsidP="00ED753A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ates of conference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4633F43" w14:textId="77777777" w:rsidR="0089043C" w:rsidRDefault="0089043C" w:rsidP="00ED753A"/>
        </w:tc>
      </w:tr>
      <w:tr w:rsidR="0089043C" w14:paraId="7F7F3F22" w14:textId="77777777" w:rsidTr="005D522C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26EBCA4" w14:textId="44B30989" w:rsidR="0089043C" w:rsidRDefault="0089043C" w:rsidP="00ED753A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Location of conference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3D479DD8" w14:textId="77777777" w:rsidR="0089043C" w:rsidRDefault="0089043C" w:rsidP="00ED753A"/>
        </w:tc>
      </w:tr>
      <w:tr w:rsidR="00C3741A" w14:paraId="140D9AD4" w14:textId="77777777" w:rsidTr="005D522C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1F38162" w14:textId="1D069312" w:rsidR="00C3741A" w:rsidRDefault="00C3741A" w:rsidP="00ED753A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itle of Conference Paper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5B74CE3" w14:textId="77777777" w:rsidR="00C3741A" w:rsidRDefault="00C3741A" w:rsidP="00ED753A"/>
        </w:tc>
      </w:tr>
      <w:tr w:rsidR="0089043C" w14:paraId="7AB41EB8" w14:textId="77777777" w:rsidTr="005D522C">
        <w:trPr>
          <w:trHeight w:val="258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63FECA50" w14:textId="4EF7BE34" w:rsidR="0089043C" w:rsidRDefault="0089043C" w:rsidP="00ED753A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Have you already been invited to present?</w:t>
            </w:r>
          </w:p>
        </w:tc>
        <w:tc>
          <w:tcPr>
            <w:tcW w:w="5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0A45094" w14:textId="77777777" w:rsidR="0089043C" w:rsidRDefault="0089043C" w:rsidP="00ED753A"/>
        </w:tc>
      </w:tr>
    </w:tbl>
    <w:p w14:paraId="0D1D5453" w14:textId="77777777" w:rsidR="00E07280" w:rsidRDefault="00E07280">
      <w:pPr>
        <w:pStyle w:val="Body"/>
        <w:rPr>
          <w:b/>
          <w:bCs/>
          <w:sz w:val="26"/>
          <w:szCs w:val="26"/>
        </w:rPr>
      </w:pPr>
    </w:p>
    <w:p w14:paraId="79A25DE7" w14:textId="7152E03B" w:rsidR="003C184D" w:rsidRPr="00660444" w:rsidRDefault="003C184D" w:rsidP="003C184D">
      <w:pPr>
        <w:pStyle w:val="Body"/>
        <w:spacing w:after="0"/>
        <w:ind w:right="403"/>
        <w:jc w:val="center"/>
        <w:rPr>
          <w:b/>
          <w:bCs/>
          <w:sz w:val="26"/>
          <w:szCs w:val="26"/>
        </w:rPr>
      </w:pPr>
      <w:r w:rsidRPr="00660444">
        <w:rPr>
          <w:b/>
          <w:bCs/>
          <w:sz w:val="26"/>
          <w:szCs w:val="26"/>
        </w:rPr>
        <w:lastRenderedPageBreak/>
        <w:t>CONFERENCE COSTS</w:t>
      </w:r>
    </w:p>
    <w:p w14:paraId="104121E3" w14:textId="1B4781F9" w:rsidR="00C44D54" w:rsidRPr="0089043C" w:rsidRDefault="003C184D" w:rsidP="00217CCB">
      <w:pPr>
        <w:pStyle w:val="Body"/>
        <w:tabs>
          <w:tab w:val="left" w:pos="4215"/>
        </w:tabs>
        <w:ind w:right="403"/>
        <w:jc w:val="both"/>
        <w:rPr>
          <w:lang w:val="en-US"/>
        </w:rPr>
      </w:pPr>
      <w:r>
        <w:rPr>
          <w:lang w:val="en-US"/>
        </w:rPr>
        <w:t>Please give details of your expenditure under the following headings.</w:t>
      </w:r>
      <w:r w:rsidR="0089043C">
        <w:rPr>
          <w:lang w:val="en-US"/>
        </w:rPr>
        <w:t xml:space="preserve"> </w:t>
      </w:r>
      <w:r w:rsidR="0089043C" w:rsidRPr="0089043C">
        <w:rPr>
          <w:lang w:val="en-US"/>
        </w:rPr>
        <w:t>Please note that any award made will only be a contribution</w:t>
      </w:r>
      <w:r w:rsidR="0089043C">
        <w:rPr>
          <w:lang w:val="en-US"/>
        </w:rPr>
        <w:t xml:space="preserve"> </w:t>
      </w:r>
      <w:r w:rsidR="0089043C" w:rsidRPr="0089043C">
        <w:rPr>
          <w:lang w:val="en-US"/>
        </w:rPr>
        <w:t>towards your costs. You must provide documentary evidence in relation to your accommodation, travel costs (e</w:t>
      </w:r>
      <w:r w:rsidR="00212052">
        <w:rPr>
          <w:lang w:val="en-US"/>
        </w:rPr>
        <w:t>.</w:t>
      </w:r>
      <w:r w:rsidR="0089043C" w:rsidRPr="0089043C">
        <w:rPr>
          <w:lang w:val="en-US"/>
        </w:rPr>
        <w:t>g</w:t>
      </w:r>
      <w:r w:rsidR="00212052">
        <w:rPr>
          <w:lang w:val="en-US"/>
        </w:rPr>
        <w:t>.</w:t>
      </w:r>
      <w:r w:rsidR="0089043C" w:rsidRPr="0089043C">
        <w:rPr>
          <w:lang w:val="en-US"/>
        </w:rPr>
        <w:t>, an e-ticket),</w:t>
      </w:r>
      <w:r w:rsidR="0089043C">
        <w:rPr>
          <w:lang w:val="en-US"/>
        </w:rPr>
        <w:t xml:space="preserve"> </w:t>
      </w:r>
      <w:r w:rsidR="0089043C" w:rsidRPr="0089043C">
        <w:rPr>
          <w:lang w:val="en-US"/>
        </w:rPr>
        <w:t>the conference registration fee and confirm that you have obtained a cover note for the School’s Travel Insurance Policy</w:t>
      </w:r>
      <w:r w:rsidR="0089043C"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480"/>
      </w:tblGrid>
      <w:tr w:rsidR="003C184D" w14:paraId="58C57178" w14:textId="77777777" w:rsidTr="00212052">
        <w:tc>
          <w:tcPr>
            <w:tcW w:w="2263" w:type="dxa"/>
            <w:vAlign w:val="center"/>
          </w:tcPr>
          <w:p w14:paraId="03954FF7" w14:textId="16265151" w:rsidR="003C184D" w:rsidRP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Travel</w:t>
            </w:r>
          </w:p>
        </w:tc>
        <w:tc>
          <w:tcPr>
            <w:tcW w:w="7480" w:type="dxa"/>
          </w:tcPr>
          <w:p w14:paraId="122962F1" w14:textId="77777777" w:rsidR="003C184D" w:rsidRDefault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C184D" w14:paraId="740DBC2C" w14:textId="77777777" w:rsidTr="00212052">
        <w:tc>
          <w:tcPr>
            <w:tcW w:w="2263" w:type="dxa"/>
            <w:vAlign w:val="center"/>
          </w:tcPr>
          <w:p w14:paraId="299EF218" w14:textId="07CF132C" w:rsidR="003C184D" w:rsidRP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Accommodation</w:t>
            </w:r>
          </w:p>
        </w:tc>
        <w:tc>
          <w:tcPr>
            <w:tcW w:w="7480" w:type="dxa"/>
          </w:tcPr>
          <w:p w14:paraId="51BA52F7" w14:textId="77777777" w:rsidR="003C184D" w:rsidRDefault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C184D" w14:paraId="45AE9915" w14:textId="77777777" w:rsidTr="00212052">
        <w:tc>
          <w:tcPr>
            <w:tcW w:w="2263" w:type="dxa"/>
            <w:vAlign w:val="center"/>
          </w:tcPr>
          <w:p w14:paraId="4DF8DA25" w14:textId="71D15591" w:rsidR="003C184D" w:rsidRP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Meals</w:t>
            </w:r>
          </w:p>
        </w:tc>
        <w:tc>
          <w:tcPr>
            <w:tcW w:w="7480" w:type="dxa"/>
          </w:tcPr>
          <w:p w14:paraId="5ED5A883" w14:textId="77777777" w:rsidR="003C184D" w:rsidRDefault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C184D" w14:paraId="3E144759" w14:textId="77777777" w:rsidTr="00212052">
        <w:tc>
          <w:tcPr>
            <w:tcW w:w="2263" w:type="dxa"/>
            <w:vAlign w:val="center"/>
          </w:tcPr>
          <w:p w14:paraId="56339F42" w14:textId="74840BD9" w:rsidR="003C184D" w:rsidRP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Conference registration fee</w:t>
            </w:r>
          </w:p>
        </w:tc>
        <w:tc>
          <w:tcPr>
            <w:tcW w:w="7480" w:type="dxa"/>
          </w:tcPr>
          <w:p w14:paraId="15717EA5" w14:textId="77777777" w:rsidR="003C184D" w:rsidRDefault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C184D" w14:paraId="273A2AA1" w14:textId="77777777" w:rsidTr="00212052">
        <w:tc>
          <w:tcPr>
            <w:tcW w:w="2263" w:type="dxa"/>
            <w:vAlign w:val="center"/>
          </w:tcPr>
          <w:p w14:paraId="2B01FF25" w14:textId="58EA555E" w:rsidR="003C184D" w:rsidRP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Other (please specify)</w:t>
            </w:r>
          </w:p>
        </w:tc>
        <w:tc>
          <w:tcPr>
            <w:tcW w:w="7480" w:type="dxa"/>
          </w:tcPr>
          <w:p w14:paraId="06A5F1CE" w14:textId="77777777" w:rsidR="003C184D" w:rsidRDefault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C184D" w14:paraId="03B9A6C9" w14:textId="77777777" w:rsidTr="00212052">
        <w:tc>
          <w:tcPr>
            <w:tcW w:w="2263" w:type="dxa"/>
            <w:vAlign w:val="center"/>
          </w:tcPr>
          <w:p w14:paraId="7D821E34" w14:textId="5C73B03F" w:rsidR="003C184D" w:rsidRP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Total</w:t>
            </w:r>
          </w:p>
        </w:tc>
        <w:tc>
          <w:tcPr>
            <w:tcW w:w="7480" w:type="dxa"/>
          </w:tcPr>
          <w:p w14:paraId="03CDA82E" w14:textId="77777777" w:rsidR="003C184D" w:rsidRDefault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2D669C" w14:paraId="2AE03940" w14:textId="77777777" w:rsidTr="00212052">
        <w:trPr>
          <w:trHeight w:val="810"/>
        </w:trPr>
        <w:tc>
          <w:tcPr>
            <w:tcW w:w="2263" w:type="dxa"/>
            <w:vAlign w:val="center"/>
          </w:tcPr>
          <w:p w14:paraId="533B882F" w14:textId="353AB527" w:rsidR="002D669C" w:rsidRDefault="00793A94" w:rsidP="00212052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 w:rsidRPr="00B215E0">
              <w:rPr>
                <w:b/>
                <w:bCs/>
                <w:lang w:val="en-US"/>
              </w:rPr>
              <w:t xml:space="preserve">Have you applied for other funding for this </w:t>
            </w:r>
            <w:proofErr w:type="gramStart"/>
            <w:r w:rsidRPr="00B215E0">
              <w:rPr>
                <w:b/>
                <w:bCs/>
                <w:lang w:val="en-US"/>
              </w:rPr>
              <w:t>particular travel</w:t>
            </w:r>
            <w:proofErr w:type="gramEnd"/>
            <w:r w:rsidRPr="00B215E0">
              <w:rPr>
                <w:b/>
                <w:bCs/>
                <w:lang w:val="en-US"/>
              </w:rPr>
              <w:t>?</w:t>
            </w:r>
          </w:p>
        </w:tc>
        <w:tc>
          <w:tcPr>
            <w:tcW w:w="7480" w:type="dxa"/>
            <w:vAlign w:val="center"/>
          </w:tcPr>
          <w:p w14:paraId="2DE45010" w14:textId="77777777" w:rsidR="002D669C" w:rsidRDefault="002D669C" w:rsidP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C184D" w14:paraId="57BE6E61" w14:textId="77777777" w:rsidTr="00212052">
        <w:trPr>
          <w:trHeight w:val="810"/>
        </w:trPr>
        <w:tc>
          <w:tcPr>
            <w:tcW w:w="2263" w:type="dxa"/>
            <w:vAlign w:val="center"/>
          </w:tcPr>
          <w:p w14:paraId="459000D2" w14:textId="77777777" w:rsidR="003C184D" w:rsidRDefault="003C184D" w:rsidP="00212052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Have you secured another funding for the conference? </w:t>
            </w:r>
          </w:p>
          <w:p w14:paraId="044017BC" w14:textId="407C55F3" w:rsid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  <w:r>
              <w:rPr>
                <w:b/>
                <w:bCs/>
                <w:lang w:val="en-US"/>
              </w:rPr>
              <w:t>(If YES, how much is the award?)</w:t>
            </w:r>
          </w:p>
        </w:tc>
        <w:tc>
          <w:tcPr>
            <w:tcW w:w="7480" w:type="dxa"/>
            <w:vAlign w:val="center"/>
          </w:tcPr>
          <w:p w14:paraId="29DB28F1" w14:textId="77777777" w:rsidR="003C184D" w:rsidRDefault="003C184D" w:rsidP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</w:tbl>
    <w:p w14:paraId="0672C10E" w14:textId="77777777" w:rsidR="00217CCB" w:rsidRPr="00660444" w:rsidRDefault="00217CCB" w:rsidP="000A0941">
      <w:pPr>
        <w:pStyle w:val="Body"/>
        <w:spacing w:after="0"/>
        <w:ind w:right="403"/>
        <w:rPr>
          <w:b/>
          <w:bCs/>
          <w:sz w:val="26"/>
          <w:szCs w:val="26"/>
        </w:rPr>
      </w:pPr>
    </w:p>
    <w:p w14:paraId="66A3AA8A" w14:textId="77777777" w:rsidR="00217CCB" w:rsidRDefault="00217CCB" w:rsidP="00541230">
      <w:pPr>
        <w:pStyle w:val="Body"/>
        <w:spacing w:after="0"/>
        <w:ind w:right="403"/>
        <w:jc w:val="center"/>
        <w:rPr>
          <w:b/>
          <w:bCs/>
          <w:sz w:val="26"/>
          <w:szCs w:val="26"/>
        </w:rPr>
      </w:pPr>
    </w:p>
    <w:p w14:paraId="307862E4" w14:textId="7B64D747" w:rsidR="006B4439" w:rsidRPr="00660444" w:rsidRDefault="00541230" w:rsidP="00541230">
      <w:pPr>
        <w:pStyle w:val="Body"/>
        <w:spacing w:after="0"/>
        <w:ind w:right="403"/>
        <w:jc w:val="center"/>
        <w:rPr>
          <w:b/>
          <w:bCs/>
          <w:sz w:val="26"/>
          <w:szCs w:val="26"/>
        </w:rPr>
      </w:pPr>
      <w:r w:rsidRPr="00660444">
        <w:rPr>
          <w:b/>
          <w:bCs/>
          <w:sz w:val="26"/>
          <w:szCs w:val="26"/>
        </w:rPr>
        <w:t>STATEMENT OF SUPPORT FROM PHD SUPERVISOR</w:t>
      </w:r>
      <w:r w:rsidR="00E42EF4" w:rsidRPr="00660444">
        <w:rPr>
          <w:b/>
          <w:bCs/>
          <w:sz w:val="26"/>
          <w:szCs w:val="26"/>
        </w:rPr>
        <w:t>*</w:t>
      </w:r>
    </w:p>
    <w:p w14:paraId="5FD4F0A9" w14:textId="77777777" w:rsidR="00541230" w:rsidRDefault="00541230" w:rsidP="006B44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3"/>
      </w:tblGrid>
      <w:tr w:rsidR="00541230" w14:paraId="788CD59A" w14:textId="77777777" w:rsidTr="00212052">
        <w:trPr>
          <w:trHeight w:val="4177"/>
        </w:trPr>
        <w:tc>
          <w:tcPr>
            <w:tcW w:w="9743" w:type="dxa"/>
          </w:tcPr>
          <w:p w14:paraId="709B5125" w14:textId="77777777" w:rsidR="00541230" w:rsidRDefault="0054123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</w:pPr>
            <w:bookmarkStart w:id="0" w:name="_Hlk166244063"/>
          </w:p>
          <w:p w14:paraId="3360B96A" w14:textId="77777777" w:rsidR="00A033DD" w:rsidRPr="00A033DD" w:rsidRDefault="00A033DD" w:rsidP="00A033DD">
            <w:pPr>
              <w:rPr>
                <w:lang w:val="en-GB" w:eastAsia="ko-KR"/>
              </w:rPr>
            </w:pPr>
          </w:p>
          <w:p w14:paraId="0037C6A7" w14:textId="77777777" w:rsidR="00A033DD" w:rsidRPr="00A033DD" w:rsidRDefault="00A033DD" w:rsidP="00A033DD">
            <w:pPr>
              <w:rPr>
                <w:lang w:val="en-GB" w:eastAsia="ko-KR"/>
              </w:rPr>
            </w:pPr>
          </w:p>
          <w:p w14:paraId="24BA40D9" w14:textId="77777777" w:rsidR="00A033DD" w:rsidRPr="00A033DD" w:rsidRDefault="00A033DD" w:rsidP="00A033DD">
            <w:pPr>
              <w:rPr>
                <w:lang w:val="en-GB" w:eastAsia="ko-KR"/>
              </w:rPr>
            </w:pPr>
          </w:p>
          <w:p w14:paraId="4D098A0E" w14:textId="77777777" w:rsidR="00A033DD" w:rsidRPr="00A033DD" w:rsidRDefault="00A033DD" w:rsidP="00A033DD">
            <w:pPr>
              <w:rPr>
                <w:lang w:val="en-GB" w:eastAsia="ko-KR"/>
              </w:rPr>
            </w:pPr>
          </w:p>
          <w:p w14:paraId="242BE24F" w14:textId="77777777" w:rsidR="00A033DD" w:rsidRDefault="00A033DD" w:rsidP="00A033DD">
            <w:pP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GB" w:eastAsia="ko-KR"/>
              </w:rPr>
            </w:pPr>
          </w:p>
          <w:p w14:paraId="31F75536" w14:textId="023B35DB" w:rsidR="00A033DD" w:rsidRPr="00A033DD" w:rsidRDefault="00A033DD" w:rsidP="00A033DD">
            <w:pPr>
              <w:tabs>
                <w:tab w:val="left" w:pos="2630"/>
              </w:tabs>
              <w:rPr>
                <w:lang w:val="en-GB" w:eastAsia="ko-KR"/>
              </w:rPr>
            </w:pPr>
          </w:p>
        </w:tc>
      </w:tr>
    </w:tbl>
    <w:bookmarkEnd w:id="0"/>
    <w:p w14:paraId="3FACD42C" w14:textId="0E9D25D0" w:rsidR="00541230" w:rsidRPr="00A033DD" w:rsidRDefault="00541230" w:rsidP="00541230">
      <w:pPr>
        <w:pStyle w:val="Body"/>
        <w:widowControl w:val="0"/>
        <w:tabs>
          <w:tab w:val="left" w:pos="4215"/>
        </w:tabs>
        <w:spacing w:before="240" w:line="240" w:lineRule="auto"/>
      </w:pPr>
      <w:r>
        <w:lastRenderedPageBreak/>
        <w:t xml:space="preserve">* Supervisor statement can be sent separately to </w:t>
      </w:r>
      <w:hyperlink r:id="rId7" w:history="1">
        <w:r w:rsidRPr="00963359">
          <w:rPr>
            <w:rStyle w:val="Hyperlink"/>
          </w:rPr>
          <w:t>seac.admin@lse.ac.uk</w:t>
        </w:r>
      </w:hyperlink>
      <w:r w:rsidR="00A033DD">
        <w:rPr>
          <w:rStyle w:val="Hyperlink"/>
          <w:u w:val="none"/>
        </w:rPr>
        <w:t xml:space="preserve">. Please also provide confirmation of funding status (self-funded, LSE or other funding) from Supervisor/Department in Statement of Support. </w:t>
      </w:r>
    </w:p>
    <w:p w14:paraId="011225F5" w14:textId="7DFA2EFE" w:rsidR="00541230" w:rsidRDefault="00541230" w:rsidP="00541230">
      <w:pPr>
        <w:pStyle w:val="Body"/>
        <w:widowControl w:val="0"/>
        <w:tabs>
          <w:tab w:val="left" w:pos="4215"/>
        </w:tabs>
        <w:spacing w:before="240" w:line="240" w:lineRule="auto"/>
      </w:pPr>
      <w:r>
        <w:t>Supervisor’s signature and date:</w:t>
      </w:r>
    </w:p>
    <w:p w14:paraId="593A2E0B" w14:textId="00DC8628" w:rsidR="006327B5" w:rsidRPr="006327B5" w:rsidRDefault="006327B5" w:rsidP="006327B5">
      <w:pPr>
        <w:pStyle w:val="Body"/>
        <w:widowControl w:val="0"/>
        <w:tabs>
          <w:tab w:val="left" w:pos="4215"/>
        </w:tabs>
        <w:spacing w:line="240" w:lineRule="auto"/>
        <w:jc w:val="center"/>
        <w:rPr>
          <w:b/>
          <w:bCs/>
          <w:sz w:val="26"/>
          <w:szCs w:val="26"/>
          <w:lang w:eastAsia="en-US"/>
        </w:rPr>
      </w:pPr>
      <w:r w:rsidRPr="006327B5">
        <w:rPr>
          <w:b/>
          <w:bCs/>
          <w:sz w:val="26"/>
          <w:szCs w:val="26"/>
          <w:lang w:eastAsia="en-US"/>
        </w:rPr>
        <w:t>EDI</w:t>
      </w:r>
    </w:p>
    <w:p w14:paraId="476CB222" w14:textId="031F0CC9" w:rsidR="006327B5" w:rsidRDefault="006327B5">
      <w:pPr>
        <w:pStyle w:val="Body"/>
        <w:widowControl w:val="0"/>
        <w:tabs>
          <w:tab w:val="left" w:pos="4215"/>
        </w:tabs>
        <w:spacing w:line="240" w:lineRule="auto"/>
      </w:pPr>
      <w:r w:rsidRPr="006327B5">
        <w:rPr>
          <w:lang w:eastAsia="en-US"/>
        </w:rPr>
        <w:t>Please indicate how you and your research contribute to equality, diversity, and inclusion in the study of Southeast Asia at the L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3"/>
      </w:tblGrid>
      <w:tr w:rsidR="006327B5" w14:paraId="0A89F702" w14:textId="77777777" w:rsidTr="00F80FC1">
        <w:trPr>
          <w:trHeight w:val="4177"/>
        </w:trPr>
        <w:tc>
          <w:tcPr>
            <w:tcW w:w="9743" w:type="dxa"/>
          </w:tcPr>
          <w:p w14:paraId="7B90D383" w14:textId="77777777" w:rsidR="006327B5" w:rsidRDefault="006327B5" w:rsidP="00F80FC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</w:pPr>
          </w:p>
          <w:p w14:paraId="7E0F52FB" w14:textId="77777777" w:rsidR="006327B5" w:rsidRPr="00A033DD" w:rsidRDefault="006327B5" w:rsidP="00F80FC1">
            <w:pPr>
              <w:rPr>
                <w:lang w:val="en-GB" w:eastAsia="ko-KR"/>
              </w:rPr>
            </w:pPr>
          </w:p>
          <w:p w14:paraId="2CEF53E8" w14:textId="77777777" w:rsidR="006327B5" w:rsidRPr="00A033DD" w:rsidRDefault="006327B5" w:rsidP="00F80FC1">
            <w:pPr>
              <w:rPr>
                <w:lang w:val="en-GB" w:eastAsia="ko-KR"/>
              </w:rPr>
            </w:pPr>
          </w:p>
          <w:p w14:paraId="7472B455" w14:textId="77777777" w:rsidR="006327B5" w:rsidRPr="00A033DD" w:rsidRDefault="006327B5" w:rsidP="00F80FC1">
            <w:pPr>
              <w:rPr>
                <w:lang w:val="en-GB" w:eastAsia="ko-KR"/>
              </w:rPr>
            </w:pPr>
          </w:p>
          <w:p w14:paraId="6F7D24E6" w14:textId="77777777" w:rsidR="006327B5" w:rsidRPr="00A033DD" w:rsidRDefault="006327B5" w:rsidP="00F80FC1">
            <w:pPr>
              <w:rPr>
                <w:lang w:val="en-GB" w:eastAsia="ko-KR"/>
              </w:rPr>
            </w:pPr>
          </w:p>
          <w:p w14:paraId="2EFD8DDB" w14:textId="77777777" w:rsidR="006327B5" w:rsidRDefault="006327B5" w:rsidP="00F80FC1">
            <w:pP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GB" w:eastAsia="ko-KR"/>
              </w:rPr>
            </w:pPr>
          </w:p>
          <w:p w14:paraId="5037DF9A" w14:textId="77777777" w:rsidR="006327B5" w:rsidRPr="00A033DD" w:rsidRDefault="006327B5" w:rsidP="00F80FC1">
            <w:pPr>
              <w:tabs>
                <w:tab w:val="left" w:pos="2630"/>
              </w:tabs>
              <w:rPr>
                <w:lang w:val="en-GB" w:eastAsia="ko-KR"/>
              </w:rPr>
            </w:pPr>
          </w:p>
        </w:tc>
      </w:tr>
    </w:tbl>
    <w:p w14:paraId="2414C9CB" w14:textId="77777777" w:rsidR="006327B5" w:rsidRDefault="006327B5">
      <w:pPr>
        <w:pStyle w:val="Body"/>
        <w:widowControl w:val="0"/>
        <w:tabs>
          <w:tab w:val="left" w:pos="4215"/>
        </w:tabs>
        <w:spacing w:line="240" w:lineRule="auto"/>
      </w:pPr>
    </w:p>
    <w:p w14:paraId="4CACF49B" w14:textId="1591B59C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</w:p>
    <w:p w14:paraId="350C46C8" w14:textId="330448E3" w:rsidR="00541230" w:rsidRPr="00660444" w:rsidRDefault="00541230" w:rsidP="00541230">
      <w:pPr>
        <w:pStyle w:val="Body"/>
        <w:ind w:right="403"/>
        <w:jc w:val="center"/>
        <w:rPr>
          <w:b/>
          <w:bCs/>
          <w:sz w:val="26"/>
          <w:szCs w:val="26"/>
        </w:rPr>
      </w:pPr>
      <w:r w:rsidRPr="00660444">
        <w:rPr>
          <w:b/>
          <w:bCs/>
          <w:sz w:val="26"/>
          <w:szCs w:val="26"/>
        </w:rPr>
        <w:t>APPLICANT’S DECLATION</w:t>
      </w:r>
    </w:p>
    <w:p w14:paraId="3DAC19A5" w14:textId="056EC12B" w:rsidR="00F44B81" w:rsidRDefault="00541230" w:rsidP="000A0941">
      <w:pPr>
        <w:pStyle w:val="Body"/>
        <w:widowControl w:val="0"/>
        <w:tabs>
          <w:tab w:val="left" w:pos="4215"/>
        </w:tabs>
        <w:spacing w:line="240" w:lineRule="auto"/>
        <w:jc w:val="both"/>
      </w:pPr>
      <w:r>
        <w:t xml:space="preserve">In typing my name below, I show that I have read the call for application of SEAC PhD </w:t>
      </w:r>
      <w:r w:rsidR="0089043C">
        <w:t>Conference</w:t>
      </w:r>
      <w:r>
        <w:t xml:space="preserve"> </w:t>
      </w:r>
      <w:r w:rsidR="00212052">
        <w:t>Fund s</w:t>
      </w:r>
      <w:r>
        <w:t>cheme on SEAC website and agree to abide by these conditions.</w:t>
      </w:r>
      <w:r w:rsidR="00F44B81">
        <w:t xml:space="preserve"> I undertake to inform SEAC of any changes to my circumstances without delay. If, for any reason, I am unable to attend the conference, I agree to refund any award I may have received from SEAC without delay. I confirm that I have obtained a cover note for the School’s Travel Insurance Policy. I understand that false information will invalidate this application.</w:t>
      </w:r>
    </w:p>
    <w:p w14:paraId="464263DF" w14:textId="7BFE2AC4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</w:p>
    <w:p w14:paraId="60BB895A" w14:textId="345D58A1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  <w:r>
        <w:t>Applicant’s signature and date:</w:t>
      </w:r>
    </w:p>
    <w:p w14:paraId="000E9FA2" w14:textId="79B83419" w:rsidR="00C44D54" w:rsidRDefault="00C44D54">
      <w:pPr>
        <w:pStyle w:val="Body"/>
        <w:tabs>
          <w:tab w:val="left" w:pos="4215"/>
        </w:tabs>
        <w:ind w:right="403"/>
      </w:pPr>
    </w:p>
    <w:p w14:paraId="2AB395F3" w14:textId="77777777" w:rsidR="00541230" w:rsidRDefault="00541230">
      <w:pPr>
        <w:pStyle w:val="Body"/>
        <w:tabs>
          <w:tab w:val="left" w:pos="4215"/>
        </w:tabs>
        <w:ind w:right="403"/>
      </w:pPr>
    </w:p>
    <w:p w14:paraId="7D901C71" w14:textId="77777777" w:rsidR="00B31D58" w:rsidRDefault="009C0F19" w:rsidP="00541230">
      <w:pPr>
        <w:pStyle w:val="Body"/>
        <w:tabs>
          <w:tab w:val="left" w:pos="4215"/>
        </w:tabs>
        <w:ind w:right="403"/>
        <w:jc w:val="center"/>
        <w:rPr>
          <w:b/>
          <w:bCs/>
          <w:sz w:val="24"/>
          <w:szCs w:val="24"/>
          <w:lang w:val="en-US"/>
        </w:rPr>
      </w:pPr>
      <w:r w:rsidRPr="00707D5B">
        <w:rPr>
          <w:b/>
          <w:bCs/>
          <w:sz w:val="24"/>
          <w:szCs w:val="24"/>
          <w:lang w:val="en-US"/>
        </w:rPr>
        <w:t xml:space="preserve">Please submit the completed form </w:t>
      </w:r>
      <w:r w:rsidR="00707D5B">
        <w:rPr>
          <w:b/>
          <w:bCs/>
          <w:sz w:val="24"/>
          <w:szCs w:val="24"/>
          <w:lang w:val="en-US"/>
        </w:rPr>
        <w:t xml:space="preserve">along with a </w:t>
      </w:r>
      <w:r w:rsidR="00707D5B" w:rsidRPr="00B31D58">
        <w:rPr>
          <w:b/>
          <w:bCs/>
          <w:sz w:val="24"/>
          <w:szCs w:val="24"/>
          <w:lang w:val="en-US"/>
        </w:rPr>
        <w:t>CV</w:t>
      </w:r>
      <w:r w:rsidR="00707D5B">
        <w:rPr>
          <w:b/>
          <w:bCs/>
          <w:sz w:val="24"/>
          <w:szCs w:val="24"/>
          <w:lang w:val="en-US"/>
        </w:rPr>
        <w:t xml:space="preserve"> </w:t>
      </w:r>
      <w:r w:rsidR="00B31D58">
        <w:rPr>
          <w:b/>
          <w:bCs/>
          <w:sz w:val="24"/>
          <w:szCs w:val="24"/>
          <w:lang w:val="en-US"/>
        </w:rPr>
        <w:t xml:space="preserve">(two pages maximum) </w:t>
      </w:r>
    </w:p>
    <w:p w14:paraId="4C0EC32C" w14:textId="66559DB5" w:rsidR="00C44D54" w:rsidRPr="00707D5B" w:rsidRDefault="009C0F19" w:rsidP="00541230">
      <w:pPr>
        <w:pStyle w:val="Body"/>
        <w:tabs>
          <w:tab w:val="left" w:pos="4215"/>
        </w:tabs>
        <w:ind w:right="403"/>
        <w:jc w:val="center"/>
        <w:rPr>
          <w:b/>
          <w:bCs/>
          <w:sz w:val="28"/>
          <w:szCs w:val="28"/>
        </w:rPr>
      </w:pPr>
      <w:r w:rsidRPr="00707D5B">
        <w:rPr>
          <w:b/>
          <w:bCs/>
          <w:sz w:val="24"/>
          <w:szCs w:val="24"/>
          <w:lang w:val="en-US"/>
        </w:rPr>
        <w:t xml:space="preserve">via email to SEAC Centre Manager: </w:t>
      </w:r>
      <w:hyperlink r:id="rId8" w:history="1">
        <w:r w:rsidRPr="00707D5B">
          <w:rPr>
            <w:rStyle w:val="Hyperlink0"/>
            <w:b/>
            <w:bCs/>
            <w:sz w:val="24"/>
            <w:szCs w:val="24"/>
          </w:rPr>
          <w:t>seac.admin@lse.ac.uk</w:t>
        </w:r>
      </w:hyperlink>
    </w:p>
    <w:sectPr w:rsidR="00C44D54" w:rsidRPr="00707D5B">
      <w:headerReference w:type="default" r:id="rId9"/>
      <w:pgSz w:w="11900" w:h="16840"/>
      <w:pgMar w:top="1440" w:right="707" w:bottom="1135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D32A9" w14:textId="77777777" w:rsidR="00047113" w:rsidRDefault="00047113">
      <w:r>
        <w:separator/>
      </w:r>
    </w:p>
  </w:endnote>
  <w:endnote w:type="continuationSeparator" w:id="0">
    <w:p w14:paraId="7E96CFF8" w14:textId="77777777" w:rsidR="00047113" w:rsidRDefault="000471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A2F03" w14:textId="77777777" w:rsidR="00047113" w:rsidRDefault="00047113">
      <w:r>
        <w:separator/>
      </w:r>
    </w:p>
  </w:footnote>
  <w:footnote w:type="continuationSeparator" w:id="0">
    <w:p w14:paraId="4C760EA7" w14:textId="77777777" w:rsidR="00047113" w:rsidRDefault="000471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550BA" w14:textId="77777777" w:rsidR="00C44D54" w:rsidRDefault="009C0F19">
    <w:pPr>
      <w:pStyle w:val="Header"/>
      <w:jc w:val="right"/>
    </w:pPr>
    <w:r>
      <w:rPr>
        <w:noProof/>
      </w:rPr>
      <w:drawing>
        <wp:inline distT="0" distB="0" distL="0" distR="0" wp14:anchorId="4F913F7C" wp14:editId="123D4740">
          <wp:extent cx="1626871" cy="686704"/>
          <wp:effectExtent l="0" t="0" r="0" b="0"/>
          <wp:docPr id="1073741825" name="officeArt object" descr="LSE SEAC Grey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SE SEAC Grey.png" descr="LSE SEAC Grey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6871" cy="686704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jAxNDUxMzOwNDNQ0lEKTi0uzszPAykwrQUACBmGHywAAAA="/>
  </w:docVars>
  <w:rsids>
    <w:rsidRoot w:val="00C44D54"/>
    <w:rsid w:val="00047113"/>
    <w:rsid w:val="000A0941"/>
    <w:rsid w:val="000A6538"/>
    <w:rsid w:val="00136C4E"/>
    <w:rsid w:val="00212052"/>
    <w:rsid w:val="00217CCB"/>
    <w:rsid w:val="002B0551"/>
    <w:rsid w:val="002B3760"/>
    <w:rsid w:val="002D669C"/>
    <w:rsid w:val="0033367B"/>
    <w:rsid w:val="003C0F73"/>
    <w:rsid w:val="003C184D"/>
    <w:rsid w:val="003D25EF"/>
    <w:rsid w:val="003F1B54"/>
    <w:rsid w:val="003F4AC7"/>
    <w:rsid w:val="00456C16"/>
    <w:rsid w:val="00484A81"/>
    <w:rsid w:val="00506553"/>
    <w:rsid w:val="005133BD"/>
    <w:rsid w:val="005306D9"/>
    <w:rsid w:val="00541230"/>
    <w:rsid w:val="00571CA2"/>
    <w:rsid w:val="005D522C"/>
    <w:rsid w:val="006327B5"/>
    <w:rsid w:val="0064409C"/>
    <w:rsid w:val="00660444"/>
    <w:rsid w:val="006946F1"/>
    <w:rsid w:val="006B4439"/>
    <w:rsid w:val="006D7EF9"/>
    <w:rsid w:val="00707D5B"/>
    <w:rsid w:val="007319E1"/>
    <w:rsid w:val="00731C7C"/>
    <w:rsid w:val="00763E24"/>
    <w:rsid w:val="00793A94"/>
    <w:rsid w:val="00841F70"/>
    <w:rsid w:val="0089043C"/>
    <w:rsid w:val="008E6A8F"/>
    <w:rsid w:val="00902089"/>
    <w:rsid w:val="00945004"/>
    <w:rsid w:val="009C0F19"/>
    <w:rsid w:val="009C46E4"/>
    <w:rsid w:val="009E7FDC"/>
    <w:rsid w:val="00A033DD"/>
    <w:rsid w:val="00A31EAA"/>
    <w:rsid w:val="00A322AF"/>
    <w:rsid w:val="00A36217"/>
    <w:rsid w:val="00A41E95"/>
    <w:rsid w:val="00A520F0"/>
    <w:rsid w:val="00AC4DBC"/>
    <w:rsid w:val="00B215E0"/>
    <w:rsid w:val="00B31D58"/>
    <w:rsid w:val="00C02C2D"/>
    <w:rsid w:val="00C3741A"/>
    <w:rsid w:val="00C44D54"/>
    <w:rsid w:val="00C60F0D"/>
    <w:rsid w:val="00CA7C0C"/>
    <w:rsid w:val="00CD75B6"/>
    <w:rsid w:val="00D14A8E"/>
    <w:rsid w:val="00D47381"/>
    <w:rsid w:val="00D50CF3"/>
    <w:rsid w:val="00D714E6"/>
    <w:rsid w:val="00D80ACF"/>
    <w:rsid w:val="00DB7EBF"/>
    <w:rsid w:val="00DC0D9B"/>
    <w:rsid w:val="00DE6901"/>
    <w:rsid w:val="00E07280"/>
    <w:rsid w:val="00E42EF4"/>
    <w:rsid w:val="00E85952"/>
    <w:rsid w:val="00F44B81"/>
    <w:rsid w:val="00F50D24"/>
    <w:rsid w:val="00F82746"/>
    <w:rsid w:val="00F85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CB2A1"/>
  <w15:docId w15:val="{BC2B2176-866D-4601-A645-21EA74335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563C1"/>
      <w:u w:val="single" w:color="0563C1"/>
    </w:rPr>
  </w:style>
  <w:style w:type="character" w:customStyle="1" w:styleId="Hyperlink0">
    <w:name w:val="Hyperlink.0"/>
    <w:basedOn w:val="Link"/>
    <w:rPr>
      <w:color w:val="0563C1"/>
      <w:sz w:val="20"/>
      <w:szCs w:val="20"/>
      <w:u w:val="single" w:color="0563C1"/>
    </w:rPr>
  </w:style>
  <w:style w:type="table" w:styleId="TableGrid">
    <w:name w:val="Table Grid"/>
    <w:basedOn w:val="TableNormal"/>
    <w:uiPriority w:val="39"/>
    <w:rsid w:val="006B44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123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EF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EF4"/>
    <w:rPr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0D9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0D9B"/>
    <w:rPr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456C1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ac.admin@lse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eac.admin@lse.ac.u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41A5B7-00D4-42FF-9DCF-719D90E6A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YOH</dc:creator>
  <cp:lastModifiedBy>Landas,JT</cp:lastModifiedBy>
  <cp:revision>6</cp:revision>
  <dcterms:created xsi:type="dcterms:W3CDTF">2024-05-10T14:00:00Z</dcterms:created>
  <dcterms:modified xsi:type="dcterms:W3CDTF">2024-06-14T10:25:00Z</dcterms:modified>
</cp:coreProperties>
</file>